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894AAE" w14:textId="77777777" w:rsidR="00FA7A3A" w:rsidRPr="00005DA3" w:rsidRDefault="00FA7A3A" w:rsidP="00FA7A3A">
      <w:pPr>
        <w:pStyle w:val="Title"/>
        <w:rPr>
          <w:lang w:val="en-US"/>
        </w:rPr>
      </w:pPr>
      <w:bookmarkStart w:id="0" w:name="_6bez7weu03vl"/>
      <w:bookmarkEnd w:id="0"/>
      <w:r w:rsidRPr="00005DA3">
        <w:rPr>
          <w:lang w:val="en-US"/>
        </w:rPr>
        <w:t>Contract of cooperation</w:t>
      </w:r>
    </w:p>
    <w:p w14:paraId="4902C7A2" w14:textId="77777777" w:rsidR="00FA7A3A" w:rsidRPr="00005DA3" w:rsidRDefault="00FA7A3A" w:rsidP="00FA7A3A">
      <w:pPr>
        <w:rPr>
          <w:b/>
          <w:lang w:val="en-US"/>
        </w:rPr>
      </w:pPr>
    </w:p>
    <w:p w14:paraId="0AB16434" w14:textId="371FBF7D" w:rsidR="00FA7A3A" w:rsidRPr="00005DA3" w:rsidRDefault="00FA7A3A" w:rsidP="00FA7A3A">
      <w:pPr>
        <w:pStyle w:val="Subtitle"/>
        <w:rPr>
          <w:lang w:val="en-US"/>
        </w:rPr>
      </w:pPr>
      <w:bookmarkStart w:id="1" w:name="_8oszsnc6a9g"/>
      <w:bookmarkEnd w:id="1"/>
      <w:r w:rsidRPr="00005DA3">
        <w:rPr>
          <w:lang w:val="en-US"/>
        </w:rPr>
        <w:t xml:space="preserve">Project </w:t>
      </w:r>
      <w:r w:rsidR="00E328F1">
        <w:rPr>
          <w:lang w:val="en-US"/>
        </w:rPr>
        <w:t>Title</w:t>
      </w:r>
    </w:p>
    <w:p w14:paraId="525DC3E8" w14:textId="270DCB59" w:rsidR="00FA7A3A" w:rsidRDefault="00FA7A3A" w:rsidP="00FA7A3A">
      <w:pPr>
        <w:rPr>
          <w:lang w:val="en-US"/>
        </w:rPr>
      </w:pPr>
      <w:r w:rsidRPr="00005DA3">
        <w:rPr>
          <w:lang w:val="en-US"/>
        </w:rPr>
        <w:t>This contract states that every team member will uphold the following rules while participating in the current project team.</w:t>
      </w:r>
    </w:p>
    <w:p w14:paraId="573ECBA7" w14:textId="1F17B9F6" w:rsidR="00366417" w:rsidRDefault="00366417" w:rsidP="00FA7A3A">
      <w:pPr>
        <w:rPr>
          <w:lang w:val="en-US"/>
        </w:rPr>
      </w:pPr>
    </w:p>
    <w:p w14:paraId="4B39C759" w14:textId="268F12D5" w:rsidR="00366417" w:rsidRDefault="00366417" w:rsidP="00366417">
      <w:pPr>
        <w:pStyle w:val="Heading2"/>
      </w:pPr>
      <w:r>
        <w:t>Project Goals</w:t>
      </w:r>
    </w:p>
    <w:p w14:paraId="57241169" w14:textId="2E419670" w:rsidR="00FC591E" w:rsidRDefault="00366417" w:rsidP="00FA7A3A">
      <w:r>
        <w:t>Minimum expected Grade is an 8.</w:t>
      </w:r>
    </w:p>
    <w:p w14:paraId="34FD0471" w14:textId="413BE04C" w:rsidR="00366417" w:rsidRDefault="00366417" w:rsidP="00FA7A3A">
      <w:r>
        <w:t>Minimum Good, expected Excellent for things like communication, Team work etc.</w:t>
      </w:r>
    </w:p>
    <w:p w14:paraId="31189402" w14:textId="408DA7B6" w:rsidR="00366417" w:rsidRPr="00366417" w:rsidRDefault="00366417" w:rsidP="00FA7A3A">
      <w:r>
        <w:t>A portfolio worthy project.</w:t>
      </w:r>
    </w:p>
    <w:p w14:paraId="6BE5DB70" w14:textId="301E9F6A" w:rsidR="00FC591E" w:rsidRDefault="00FC591E" w:rsidP="00FC591E">
      <w:pPr>
        <w:pStyle w:val="Heading2"/>
      </w:pPr>
      <w:r>
        <w:t>Team Roles</w:t>
      </w:r>
    </w:p>
    <w:p w14:paraId="7162633F" w14:textId="3D44E3F0" w:rsidR="00FC591E" w:rsidRDefault="00FC591E" w:rsidP="00FA7A3A">
      <w:pPr>
        <w:rPr>
          <w:lang w:val="en-US"/>
        </w:rPr>
      </w:pPr>
      <w:r>
        <w:rPr>
          <w:lang w:val="en-US"/>
        </w:rPr>
        <w:t xml:space="preserve">Glyn Leine – </w:t>
      </w:r>
      <w:r w:rsidR="00287871">
        <w:rPr>
          <w:lang w:val="en-US"/>
        </w:rPr>
        <w:t>Lead</w:t>
      </w:r>
      <w:r>
        <w:rPr>
          <w:lang w:val="en-US"/>
        </w:rPr>
        <w:t xml:space="preserve"> Programmer, Engine Development and Architecture </w:t>
      </w:r>
    </w:p>
    <w:p w14:paraId="7C9B3725" w14:textId="77777777" w:rsidR="00FC591E" w:rsidRDefault="00FC591E" w:rsidP="00FA7A3A">
      <w:pPr>
        <w:rPr>
          <w:lang w:val="en-US"/>
        </w:rPr>
      </w:pPr>
    </w:p>
    <w:p w14:paraId="10B6D093" w14:textId="395CC119" w:rsidR="00FC591E" w:rsidRDefault="00FC591E" w:rsidP="00FA7A3A">
      <w:pPr>
        <w:rPr>
          <w:lang w:val="en-US"/>
        </w:rPr>
      </w:pPr>
      <w:r>
        <w:rPr>
          <w:lang w:val="en-US"/>
        </w:rPr>
        <w:t>Arjen de Aldrey – Gameplay Programming, Physics and AI</w:t>
      </w:r>
    </w:p>
    <w:p w14:paraId="25203A98" w14:textId="77777777" w:rsidR="00FC591E" w:rsidRDefault="00FC591E" w:rsidP="00FA7A3A">
      <w:pPr>
        <w:rPr>
          <w:lang w:val="en-US"/>
        </w:rPr>
      </w:pPr>
    </w:p>
    <w:p w14:paraId="27EE1E30" w14:textId="5801F361" w:rsidR="00FC591E" w:rsidRPr="00FC591E" w:rsidRDefault="00FC591E" w:rsidP="00FA7A3A">
      <w:pPr>
        <w:rPr>
          <w:lang w:val="en-US"/>
        </w:rPr>
      </w:pPr>
      <w:r>
        <w:rPr>
          <w:lang w:val="en-US"/>
        </w:rPr>
        <w:t>Rowan Ramsey – Serialization and Gameplay</w:t>
      </w:r>
      <w:r w:rsidR="00287871">
        <w:rPr>
          <w:lang w:val="en-US"/>
        </w:rPr>
        <w:t xml:space="preserve"> Programming</w:t>
      </w:r>
    </w:p>
    <w:p w14:paraId="524C05F1" w14:textId="77777777" w:rsidR="00FC591E" w:rsidRPr="00FC591E" w:rsidRDefault="00FC591E" w:rsidP="00FA7A3A">
      <w:pPr>
        <w:rPr>
          <w:u w:val="double"/>
          <w:lang w:val="en-US"/>
        </w:rPr>
      </w:pPr>
    </w:p>
    <w:p w14:paraId="72316AC7" w14:textId="3C0BC197" w:rsidR="00FA7A3A" w:rsidRDefault="00FA7A3A" w:rsidP="00FA7A3A">
      <w:pPr>
        <w:pStyle w:val="Heading2"/>
      </w:pPr>
      <w:bookmarkStart w:id="2" w:name="_rv6rge8c4e2h"/>
      <w:bookmarkEnd w:id="2"/>
      <w:r>
        <w:t>Meetings</w:t>
      </w:r>
    </w:p>
    <w:p w14:paraId="2A0E85B7" w14:textId="7AB34BF8" w:rsidR="00FC591E" w:rsidRDefault="00287871" w:rsidP="0074568B">
      <w:pPr>
        <w:ind w:left="720"/>
      </w:pPr>
      <w:r>
        <w:t xml:space="preserve">Programmers meetings are held at 09.00, expeced to be set up by 09.00(arrival </w:t>
      </w:r>
    </w:p>
    <w:p w14:paraId="4B766972" w14:textId="175464EC" w:rsidR="0074568B" w:rsidRDefault="0074568B" w:rsidP="0074568B">
      <w:pPr>
        <w:ind w:left="720"/>
      </w:pPr>
      <w:r>
        <w:t>between 08.30 – 09.00).</w:t>
      </w:r>
    </w:p>
    <w:p w14:paraId="1BB0746C" w14:textId="4E9FCA4C" w:rsidR="0074568B" w:rsidRDefault="0074568B" w:rsidP="0074568B">
      <w:pPr>
        <w:ind w:left="720"/>
      </w:pPr>
      <w:r>
        <w:t>Full team Stand-Ups take place at 09.35 (ideal arrival 09.30).</w:t>
      </w:r>
    </w:p>
    <w:p w14:paraId="63209AA7" w14:textId="6366E90E" w:rsidR="0074568B" w:rsidRDefault="0074568B" w:rsidP="0074568B">
      <w:pPr>
        <w:ind w:left="720"/>
      </w:pPr>
      <w:r>
        <w:t>Sprint Review will take place after the pitch on Friday.</w:t>
      </w:r>
    </w:p>
    <w:p w14:paraId="7A0675A3" w14:textId="06AC322F" w:rsidR="0074568B" w:rsidRPr="00FC591E" w:rsidRDefault="0074568B" w:rsidP="0074568B">
      <w:pPr>
        <w:ind w:left="720"/>
      </w:pPr>
      <w:r>
        <w:t>Everyone is expected to stay at school till 17.00</w:t>
      </w:r>
      <w:r w:rsidR="00A14BFA">
        <w:t>(barring special situations)</w:t>
      </w:r>
      <w:r>
        <w:t xml:space="preserve"> everyday, barring Friday where will conviene after the sprint review.</w:t>
      </w:r>
    </w:p>
    <w:p w14:paraId="6A0E814C" w14:textId="7E07B49E" w:rsidR="00FA7A3A" w:rsidRDefault="00FA7A3A" w:rsidP="00FA7A3A">
      <w:pPr>
        <w:pStyle w:val="Heading2"/>
      </w:pPr>
      <w:bookmarkStart w:id="3" w:name="_68qo8kanm32v"/>
      <w:bookmarkEnd w:id="3"/>
      <w:r>
        <w:t>Breaks</w:t>
      </w:r>
    </w:p>
    <w:p w14:paraId="08A91F3E" w14:textId="232AB65C" w:rsidR="0074568B" w:rsidRDefault="0074568B" w:rsidP="0074568B">
      <w:r>
        <w:t>Breaks will take place between 13.00 and 14.00 everyday(Except Friday)</w:t>
      </w:r>
      <w:r w:rsidR="006B288F">
        <w:t>.</w:t>
      </w:r>
    </w:p>
    <w:p w14:paraId="38A2A9A9" w14:textId="6FE979DF" w:rsidR="006B288F" w:rsidRPr="0074568B" w:rsidRDefault="006B288F" w:rsidP="0074568B">
      <w:r>
        <w:t>Be reasonsable with the amount of short breaks you take.</w:t>
      </w:r>
    </w:p>
    <w:p w14:paraId="39086329" w14:textId="6CC1831D" w:rsidR="00FA7A3A" w:rsidRDefault="006B288F" w:rsidP="00FA7A3A">
      <w:pPr>
        <w:pStyle w:val="Heading2"/>
      </w:pPr>
      <w:bookmarkStart w:id="4" w:name="_dyi9rsb2muiz"/>
      <w:bookmarkEnd w:id="4"/>
      <w:r>
        <w:t>Oversleeping, Delay</w:t>
      </w:r>
      <w:r w:rsidR="00FA7A3A">
        <w:t xml:space="preserve"> and </w:t>
      </w:r>
      <w:r>
        <w:t>I</w:t>
      </w:r>
      <w:r w:rsidR="00FA7A3A">
        <w:t>llness</w:t>
      </w:r>
    </w:p>
    <w:p w14:paraId="31EF0180" w14:textId="477A5718" w:rsidR="006B288F" w:rsidRDefault="006B288F" w:rsidP="006B288F">
      <w:r>
        <w:t>Attendance on all working days is mandatory.</w:t>
      </w:r>
    </w:p>
    <w:p w14:paraId="3B6C1C9E" w14:textId="0E45C887" w:rsidR="006B288F" w:rsidRDefault="006B288F" w:rsidP="006B288F">
      <w:r>
        <w:t>When a team member is Ill, Late or has Overslept notify the team via official communication channels.</w:t>
      </w:r>
    </w:p>
    <w:p w14:paraId="262A8A15" w14:textId="409EED9D" w:rsidR="006B288F" w:rsidRDefault="006B288F" w:rsidP="006B288F">
      <w:r>
        <w:t>If you will be absent or late on the day of the lab or pitch, email one or both of our grading teachers, along with notifying the team via official communication channels.</w:t>
      </w:r>
    </w:p>
    <w:p w14:paraId="7CEA0FBB" w14:textId="3A6A74B7" w:rsidR="006B288F" w:rsidRDefault="006B288F" w:rsidP="006B288F"/>
    <w:p w14:paraId="210C6D05" w14:textId="4F87192B" w:rsidR="006B288F" w:rsidRPr="006B288F" w:rsidRDefault="006B288F" w:rsidP="006B288F">
      <w:r>
        <w:lastRenderedPageBreak/>
        <w:t>If you are absent or late multiple times, you will upon the agreement of the whole team be issued a warning, more than two offences will result in yellow and further than that a red card.</w:t>
      </w:r>
    </w:p>
    <w:p w14:paraId="677AADD8" w14:textId="77777777" w:rsidR="00FA7A3A" w:rsidRDefault="00FA7A3A" w:rsidP="00FA7A3A">
      <w:pPr>
        <w:pStyle w:val="Heading2"/>
      </w:pPr>
      <w:bookmarkStart w:id="5" w:name="_dhn4bd9hx3y"/>
      <w:bookmarkEnd w:id="5"/>
      <w:r>
        <w:t>Working conditions</w:t>
      </w:r>
    </w:p>
    <w:p w14:paraId="77BADA58" w14:textId="0B235181" w:rsidR="00FA7A3A" w:rsidRDefault="00CC11E9" w:rsidP="00FA7A3A">
      <w:pPr>
        <w:rPr>
          <w:lang w:val="en-US"/>
        </w:rPr>
      </w:pPr>
      <w:r>
        <w:rPr>
          <w:lang w:val="en-US"/>
        </w:rPr>
        <w:t>Team members should treat each with respect.</w:t>
      </w:r>
    </w:p>
    <w:p w14:paraId="64FA6C7F" w14:textId="54B3760D" w:rsidR="00CC11E9" w:rsidRDefault="00CC11E9" w:rsidP="00FA7A3A">
      <w:pPr>
        <w:rPr>
          <w:lang w:val="en-US"/>
        </w:rPr>
      </w:pPr>
      <w:r>
        <w:rPr>
          <w:lang w:val="en-US"/>
        </w:rPr>
        <w:t>Constructive feedback only. (Don’t be an asshole)</w:t>
      </w:r>
    </w:p>
    <w:p w14:paraId="0D78F957" w14:textId="7502439D" w:rsidR="00CC11E9" w:rsidRDefault="00CC11E9" w:rsidP="00FA7A3A">
      <w:pPr>
        <w:rPr>
          <w:lang w:val="en-US"/>
        </w:rPr>
      </w:pPr>
    </w:p>
    <w:p w14:paraId="72E8C309" w14:textId="16CD4404" w:rsidR="00CC11E9" w:rsidRDefault="00CC11E9" w:rsidP="00FA7A3A">
      <w:pPr>
        <w:rPr>
          <w:lang w:val="en-US"/>
        </w:rPr>
      </w:pPr>
      <w:r>
        <w:rPr>
          <w:lang w:val="en-US"/>
        </w:rPr>
        <w:t>Deal with most issues internally, unless it’s a yellow or a red card issue or an issue of harassment, then meet with the grading teacher/s.</w:t>
      </w:r>
    </w:p>
    <w:p w14:paraId="56574792" w14:textId="6A645F4B" w:rsidR="00FA7A3A" w:rsidRDefault="00FA7A3A" w:rsidP="00FA7A3A">
      <w:pPr>
        <w:pStyle w:val="Heading2"/>
        <w:rPr>
          <w:lang w:val="en-US"/>
        </w:rPr>
      </w:pPr>
      <w:bookmarkStart w:id="6" w:name="_7smo5ffggbv9"/>
      <w:bookmarkStart w:id="7" w:name="_Hlk514933368"/>
      <w:bookmarkStart w:id="8" w:name="_Hlk514933383"/>
      <w:bookmarkEnd w:id="6"/>
      <w:r w:rsidRPr="00005DA3">
        <w:rPr>
          <w:lang w:val="en-US"/>
        </w:rPr>
        <w:t>Communication</w:t>
      </w:r>
      <w:bookmarkEnd w:id="7"/>
    </w:p>
    <w:p w14:paraId="27A8AF37" w14:textId="3C566565" w:rsidR="00CC11E9" w:rsidRDefault="00CC11E9" w:rsidP="00CC11E9">
      <w:pPr>
        <w:rPr>
          <w:lang w:val="en-US"/>
        </w:rPr>
      </w:pPr>
      <w:r>
        <w:rPr>
          <w:lang w:val="en-US"/>
        </w:rPr>
        <w:t>Official forms of communication WhatsApp, Discord and Saxion Email for Grading Teachers</w:t>
      </w:r>
    </w:p>
    <w:p w14:paraId="597CA74F" w14:textId="67C9DF1A" w:rsidR="00CC11E9" w:rsidRDefault="00CC11E9" w:rsidP="00CC11E9">
      <w:pPr>
        <w:rPr>
          <w:lang w:val="en-US"/>
        </w:rPr>
      </w:pPr>
    </w:p>
    <w:p w14:paraId="4680CAAD" w14:textId="0BFC061F" w:rsidR="00CC11E9" w:rsidRDefault="00CC11E9" w:rsidP="00CC11E9">
      <w:pPr>
        <w:rPr>
          <w:lang w:val="en-US"/>
        </w:rPr>
      </w:pPr>
      <w:r>
        <w:rPr>
          <w:lang w:val="en-US"/>
        </w:rPr>
        <w:t>WhatsApp: Used for casual conversation and reporting illness or absence.</w:t>
      </w:r>
    </w:p>
    <w:p w14:paraId="5E8393A0" w14:textId="171EED6A" w:rsidR="00CC11E9" w:rsidRDefault="00CC11E9" w:rsidP="00CC11E9">
      <w:pPr>
        <w:rPr>
          <w:lang w:val="en-US"/>
        </w:rPr>
      </w:pPr>
    </w:p>
    <w:p w14:paraId="1886BBA6" w14:textId="0E2A4852" w:rsidR="00CC11E9" w:rsidRDefault="00CC11E9" w:rsidP="00CC11E9">
      <w:pPr>
        <w:rPr>
          <w:lang w:val="en-US"/>
        </w:rPr>
      </w:pPr>
      <w:r>
        <w:rPr>
          <w:lang w:val="en-US"/>
        </w:rPr>
        <w:t>Discord: Used for work purposes, file/link sharing and planning poker.</w:t>
      </w:r>
    </w:p>
    <w:p w14:paraId="072527AB" w14:textId="66410305" w:rsidR="00CC11E9" w:rsidRDefault="00CC11E9" w:rsidP="00CC11E9">
      <w:pPr>
        <w:rPr>
          <w:lang w:val="en-US"/>
        </w:rPr>
      </w:pPr>
    </w:p>
    <w:p w14:paraId="671DC1F6" w14:textId="24AA559E" w:rsidR="00CC11E9" w:rsidRPr="00CC11E9" w:rsidRDefault="00091443" w:rsidP="00CC11E9">
      <w:pPr>
        <w:rPr>
          <w:lang w:val="en-US"/>
        </w:rPr>
      </w:pPr>
      <w:r>
        <w:rPr>
          <w:lang w:val="en-US"/>
        </w:rPr>
        <w:t>Saxion Email: Used to report issues to grading teachers</w:t>
      </w:r>
    </w:p>
    <w:bookmarkEnd w:id="8"/>
    <w:p w14:paraId="30BAFF4B" w14:textId="77777777" w:rsidR="00FA7A3A" w:rsidRDefault="00FA7A3A" w:rsidP="00FA7A3A">
      <w:pPr>
        <w:rPr>
          <w:lang w:val="en-GB"/>
        </w:rPr>
      </w:pPr>
    </w:p>
    <w:p w14:paraId="10E0A376" w14:textId="1ACFB7A6" w:rsidR="00FA7A3A" w:rsidRDefault="00FA7A3A" w:rsidP="00FA7A3A">
      <w:pPr>
        <w:rPr>
          <w:sz w:val="32"/>
          <w:szCs w:val="32"/>
          <w:lang w:val="en-GB"/>
        </w:rPr>
      </w:pPr>
      <w:r>
        <w:rPr>
          <w:sz w:val="32"/>
          <w:szCs w:val="32"/>
          <w:lang w:val="en-GB"/>
        </w:rPr>
        <w:t>Meetings</w:t>
      </w:r>
      <w:r w:rsidR="00091443">
        <w:rPr>
          <w:sz w:val="32"/>
          <w:szCs w:val="32"/>
          <w:lang w:val="en-GB"/>
        </w:rPr>
        <w:t xml:space="preserve"> Content</w:t>
      </w:r>
    </w:p>
    <w:p w14:paraId="10823CEA" w14:textId="3FC30619" w:rsidR="00091443" w:rsidRDefault="00091443" w:rsidP="00A940D4">
      <w:pPr>
        <w:rPr>
          <w:lang w:val="en-GB"/>
        </w:rPr>
      </w:pPr>
      <w:r>
        <w:rPr>
          <w:lang w:val="en-GB"/>
        </w:rPr>
        <w:t>Meeting Rules:</w:t>
      </w:r>
    </w:p>
    <w:p w14:paraId="37CDC234" w14:textId="68CAE839" w:rsidR="00091443" w:rsidRDefault="00091443" w:rsidP="00091443">
      <w:pPr>
        <w:pStyle w:val="ListParagraph"/>
        <w:numPr>
          <w:ilvl w:val="0"/>
          <w:numId w:val="14"/>
        </w:numPr>
        <w:rPr>
          <w:lang w:val="en-GB"/>
        </w:rPr>
      </w:pPr>
      <w:r>
        <w:rPr>
          <w:lang w:val="en-GB"/>
        </w:rPr>
        <w:t>The meeting moderator is in charge of making sure all the following rules are adhered to.</w:t>
      </w:r>
    </w:p>
    <w:p w14:paraId="4B3BD1B6" w14:textId="2A1C1CED" w:rsidR="00091443" w:rsidRDefault="00091443" w:rsidP="00091443">
      <w:pPr>
        <w:pStyle w:val="ListParagraph"/>
        <w:numPr>
          <w:ilvl w:val="0"/>
          <w:numId w:val="14"/>
        </w:numPr>
        <w:rPr>
          <w:lang w:val="en-GB"/>
        </w:rPr>
      </w:pPr>
      <w:r>
        <w:rPr>
          <w:lang w:val="en-GB"/>
        </w:rPr>
        <w:t>Keep swearing and fowl language to a minimum, this includes body language.</w:t>
      </w:r>
    </w:p>
    <w:p w14:paraId="138E6A78" w14:textId="01C6A1C5" w:rsidR="00091443" w:rsidRDefault="00091443" w:rsidP="00091443">
      <w:pPr>
        <w:pStyle w:val="ListParagraph"/>
        <w:numPr>
          <w:ilvl w:val="0"/>
          <w:numId w:val="14"/>
        </w:numPr>
        <w:rPr>
          <w:lang w:val="en-GB"/>
        </w:rPr>
      </w:pPr>
      <w:r>
        <w:rPr>
          <w:lang w:val="en-GB"/>
        </w:rPr>
        <w:t>Do not shoot down ideas automatically, note them down and talk about them at the end of the meeting.</w:t>
      </w:r>
    </w:p>
    <w:p w14:paraId="7B400369" w14:textId="615E4DC9" w:rsidR="007D4E60" w:rsidRDefault="00091443" w:rsidP="00091443">
      <w:pPr>
        <w:pStyle w:val="ListParagraph"/>
        <w:numPr>
          <w:ilvl w:val="0"/>
          <w:numId w:val="14"/>
        </w:numPr>
        <w:rPr>
          <w:lang w:val="en-GB"/>
        </w:rPr>
      </w:pPr>
      <w:r>
        <w:rPr>
          <w:lang w:val="en-GB"/>
        </w:rPr>
        <w:t>Wait until someone is finished speaking before making remarks and asking que</w:t>
      </w:r>
      <w:r w:rsidR="007D4E60">
        <w:rPr>
          <w:lang w:val="en-GB"/>
        </w:rPr>
        <w:t>stions, if something is urgent raise your hand.</w:t>
      </w:r>
    </w:p>
    <w:p w14:paraId="3C38AC61" w14:textId="111C70B1" w:rsidR="00091443" w:rsidRDefault="007D4E60" w:rsidP="00091443">
      <w:pPr>
        <w:pStyle w:val="ListParagraph"/>
        <w:numPr>
          <w:ilvl w:val="0"/>
          <w:numId w:val="14"/>
        </w:numPr>
        <w:rPr>
          <w:lang w:val="en-GB"/>
        </w:rPr>
      </w:pPr>
      <w:r>
        <w:rPr>
          <w:lang w:val="en-GB"/>
        </w:rPr>
        <w:t>If a subject has possibility spiral out of control, note it down and schedule another meeting with the relevant parties.</w:t>
      </w:r>
    </w:p>
    <w:p w14:paraId="0B1BEA14" w14:textId="62335435" w:rsidR="007D4E60" w:rsidRDefault="007D4E60" w:rsidP="00091443">
      <w:pPr>
        <w:pStyle w:val="ListParagraph"/>
        <w:numPr>
          <w:ilvl w:val="0"/>
          <w:numId w:val="14"/>
        </w:numPr>
        <w:rPr>
          <w:lang w:val="en-GB"/>
        </w:rPr>
      </w:pPr>
      <w:r>
        <w:rPr>
          <w:lang w:val="en-GB"/>
        </w:rPr>
        <w:t>When conflicts occur, note it down and talk about what can be done to prevent from happening, keep in mind your personal experience and view of the situation for sprint review also.</w:t>
      </w:r>
    </w:p>
    <w:p w14:paraId="663270CF" w14:textId="703B182B" w:rsidR="00751EA9" w:rsidRDefault="00751EA9" w:rsidP="00091443">
      <w:pPr>
        <w:pStyle w:val="ListParagraph"/>
        <w:numPr>
          <w:ilvl w:val="0"/>
          <w:numId w:val="14"/>
        </w:numPr>
        <w:rPr>
          <w:lang w:val="en-GB"/>
        </w:rPr>
      </w:pPr>
      <w:r>
        <w:rPr>
          <w:lang w:val="en-GB"/>
        </w:rPr>
        <w:t>Do not lie or withhold information during meetings.</w:t>
      </w:r>
    </w:p>
    <w:p w14:paraId="5DE631E4" w14:textId="77777777" w:rsidR="007D4E60" w:rsidRDefault="007D4E60" w:rsidP="007D4E60">
      <w:pPr>
        <w:pStyle w:val="ListParagraph"/>
        <w:rPr>
          <w:lang w:val="en-GB"/>
        </w:rPr>
      </w:pPr>
    </w:p>
    <w:p w14:paraId="6317FB68" w14:textId="2D44E46C" w:rsidR="007D4E60" w:rsidRDefault="007D4E60" w:rsidP="007D4E60">
      <w:pPr>
        <w:pStyle w:val="ListParagraph"/>
        <w:rPr>
          <w:lang w:val="en-GB"/>
        </w:rPr>
      </w:pPr>
    </w:p>
    <w:p w14:paraId="6E7C53C9" w14:textId="6314E55F" w:rsidR="00FA7A3A" w:rsidRDefault="00FA7A3A" w:rsidP="00FA7A3A">
      <w:pPr>
        <w:pStyle w:val="Heading2"/>
      </w:pPr>
      <w:bookmarkStart w:id="9" w:name="_jz2bayr8jg1g"/>
      <w:bookmarkEnd w:id="9"/>
      <w:r>
        <w:t>Warnings</w:t>
      </w:r>
    </w:p>
    <w:p w14:paraId="3C47A746" w14:textId="77777777" w:rsidR="00CB2FE4" w:rsidRDefault="00CB2FE4" w:rsidP="007D4E60">
      <w:r>
        <w:t>A warning is given when a rule or multiple rules are broken either once or repeatidly depending on their weight, warnings can not be given unitl all other team mates agree.</w:t>
      </w:r>
    </w:p>
    <w:p w14:paraId="3D7BDD91" w14:textId="77777777" w:rsidR="00CB2FE4" w:rsidRDefault="00CB2FE4" w:rsidP="007D4E60"/>
    <w:p w14:paraId="204E8FCB" w14:textId="77777777" w:rsidR="00CB2FE4" w:rsidRDefault="00CB2FE4" w:rsidP="007D4E60">
      <w:r>
        <w:t xml:space="preserve">It takes 3 offences to get a yellow card, and futher 3 to get a red card, all based on grading teacher consultation. </w:t>
      </w:r>
    </w:p>
    <w:p w14:paraId="6EFCA1FB" w14:textId="77777777" w:rsidR="00CB2FE4" w:rsidRDefault="00CB2FE4" w:rsidP="007D4E60"/>
    <w:p w14:paraId="6B23951C" w14:textId="0D451310" w:rsidR="00FA7A3A" w:rsidRPr="00751EA9" w:rsidRDefault="00CB2FE4" w:rsidP="00751EA9">
      <w:r>
        <w:t>If in the peer</w:t>
      </w:r>
      <w:r w:rsidR="00EF6317">
        <w:t xml:space="preserve"> reviews</w:t>
      </w:r>
      <w:r>
        <w:t xml:space="preserve"> it appears that someone has done </w:t>
      </w:r>
      <w:r w:rsidR="00EF6317">
        <w:t>insufficient</w:t>
      </w:r>
      <w:r>
        <w:t xml:space="preserve"> work with </w:t>
      </w:r>
      <w:r w:rsidR="00EF6317">
        <w:t>insufficient</w:t>
      </w:r>
      <w:r>
        <w:t xml:space="preserve"> effort then it is an automatic yellow card upon consultation with grading teacher/s. </w:t>
      </w:r>
    </w:p>
    <w:p w14:paraId="4F1C3C12" w14:textId="77F5B9DE" w:rsidR="00FA7A3A" w:rsidRDefault="00A940D4" w:rsidP="00FA7A3A">
      <w:pPr>
        <w:pStyle w:val="Heading2"/>
      </w:pPr>
      <w:bookmarkStart w:id="10" w:name="_zbwa385ch3bc"/>
      <w:bookmarkEnd w:id="10"/>
      <w:r>
        <w:t>GIT</w:t>
      </w:r>
      <w:r w:rsidR="00CC11E9">
        <w:t>/Filesystems</w:t>
      </w:r>
    </w:p>
    <w:p w14:paraId="0977F846" w14:textId="59268143" w:rsidR="00680D0B" w:rsidRDefault="00680D0B" w:rsidP="00751EA9">
      <w:r>
        <w:t>Each team member should commit there work at the end of the day</w:t>
      </w:r>
      <w:r w:rsidR="00766805">
        <w:t xml:space="preserve"> and before you go on lunch break</w:t>
      </w:r>
      <w:r w:rsidR="00D362FD">
        <w:t xml:space="preserve"> atleast</w:t>
      </w:r>
      <w:r w:rsidR="00766805">
        <w:t xml:space="preserve"> and </w:t>
      </w:r>
      <w:r w:rsidR="00D362FD">
        <w:t xml:space="preserve">then </w:t>
      </w:r>
      <w:r w:rsidR="00766805">
        <w:t>lock your laptop</w:t>
      </w:r>
      <w:r w:rsidR="00D362FD">
        <w:t xml:space="preserve"> </w:t>
      </w:r>
      <w:r>
        <w:t>.</w:t>
      </w:r>
    </w:p>
    <w:p w14:paraId="07417880" w14:textId="263E27C8" w:rsidR="00766805" w:rsidRDefault="00766805" w:rsidP="00751EA9">
      <w:r>
        <w:t>At every stable interval of your work you should commit.</w:t>
      </w:r>
    </w:p>
    <w:p w14:paraId="1CFF217A" w14:textId="0F85CD2E" w:rsidR="00766805" w:rsidRDefault="00766805" w:rsidP="00751EA9">
      <w:r>
        <w:t>Do not commit broken builds, stablize builds by commenting out broken code.</w:t>
      </w:r>
    </w:p>
    <w:p w14:paraId="1B1D2904" w14:textId="48BB46FC" w:rsidR="00766805" w:rsidRDefault="00766805" w:rsidP="00751EA9"/>
    <w:p w14:paraId="539F04CB" w14:textId="6D3B7DAC" w:rsidR="00766805" w:rsidRDefault="00766805" w:rsidP="00751EA9">
      <w:r>
        <w:t>Commit Comments:</w:t>
      </w:r>
    </w:p>
    <w:p w14:paraId="1E5125F3" w14:textId="7DDD9061" w:rsidR="00766805" w:rsidRDefault="00766805" w:rsidP="00751EA9">
      <w:r>
        <w:t>Commit comments should be informitive and helpful to the rest of the team</w:t>
      </w:r>
    </w:p>
    <w:p w14:paraId="0C20ADF8" w14:textId="77777777" w:rsidR="00766805" w:rsidRDefault="00766805" w:rsidP="00766805">
      <w:r>
        <w:t>-    [CHANGE] when something has been changed</w:t>
      </w:r>
    </w:p>
    <w:p w14:paraId="5CBEC1BB" w14:textId="77777777" w:rsidR="00766805" w:rsidRDefault="00766805" w:rsidP="00766805">
      <w:r>
        <w:t>-    [FIX] (i.e. bugfixes, fixing things that break the build etc)</w:t>
      </w:r>
    </w:p>
    <w:p w14:paraId="1D1B1D72" w14:textId="77777777" w:rsidR="00766805" w:rsidRDefault="00766805" w:rsidP="00766805">
      <w:r>
        <w:t>-    [ADD] Addition of new content</w:t>
      </w:r>
    </w:p>
    <w:p w14:paraId="37F8DD43" w14:textId="066165EE" w:rsidR="00766805" w:rsidRDefault="00766805" w:rsidP="00766805">
      <w:r>
        <w:t>-    [WIP] [FLAG HERE], Work in progress</w:t>
      </w:r>
    </w:p>
    <w:p w14:paraId="61901B86" w14:textId="4FC1ADA8" w:rsidR="00766805" w:rsidRDefault="00766805" w:rsidP="00766805">
      <w:r w:rsidRPr="00766805">
        <w:t xml:space="preserve">- </w:t>
      </w:r>
      <w:r>
        <w:t xml:space="preserve">   </w:t>
      </w:r>
      <w:r w:rsidRPr="00766805">
        <w:t>[REMOVE] Erasure from project</w:t>
      </w:r>
    </w:p>
    <w:p w14:paraId="542FD3E1" w14:textId="49E05460" w:rsidR="00766805" w:rsidRDefault="00766805" w:rsidP="00766805"/>
    <w:p w14:paraId="3E11C775" w14:textId="3E6A7E94" w:rsidR="00766805" w:rsidRDefault="00766805" w:rsidP="00766805">
      <w:r>
        <w:t>In case of commits of unkown changes or due to GIT issues please state reference to the last relevant commit.</w:t>
      </w:r>
    </w:p>
    <w:p w14:paraId="58F530B2" w14:textId="6C01EEB9" w:rsidR="00766805" w:rsidRDefault="00766805" w:rsidP="00766805"/>
    <w:p w14:paraId="21302EE3" w14:textId="3539C66D" w:rsidR="00766805" w:rsidRDefault="00766805" w:rsidP="00766805">
      <w:r>
        <w:t>In case of unknown (if any) add the WIP flag with specific notes what the possible change log should be</w:t>
      </w:r>
      <w:r w:rsidR="00D362FD">
        <w:t>.</w:t>
      </w:r>
    </w:p>
    <w:p w14:paraId="047E0A55" w14:textId="725F2456" w:rsidR="00D362FD" w:rsidRDefault="00D362FD" w:rsidP="00766805"/>
    <w:p w14:paraId="6FE00FDE" w14:textId="77777777" w:rsidR="00D362FD" w:rsidRDefault="00D362FD" w:rsidP="00766805">
      <w:r>
        <w:t>Do not commit to any branch in the version folder, this should only be done by merging and by the lead programmer. Any changes to the engine are only allowed to be commited to their designated branch in the engine folder. Any changes to the game should be commited to their designated branch in the game folder.</w:t>
      </w:r>
    </w:p>
    <w:p w14:paraId="4B805E76" w14:textId="77777777" w:rsidR="00D362FD" w:rsidRDefault="00D362FD" w:rsidP="00766805"/>
    <w:p w14:paraId="4A735D6E" w14:textId="77777777" w:rsidR="00D362FD" w:rsidRPr="00441BCF" w:rsidRDefault="00D362FD" w:rsidP="00766805">
      <w:pPr>
        <w:rPr>
          <w:b/>
          <w:bCs/>
          <w:sz w:val="28"/>
          <w:szCs w:val="28"/>
        </w:rPr>
      </w:pPr>
      <w:r w:rsidRPr="00441BCF">
        <w:rPr>
          <w:b/>
          <w:bCs/>
          <w:sz w:val="28"/>
          <w:szCs w:val="28"/>
        </w:rPr>
        <w:t>Filesystem:</w:t>
      </w:r>
    </w:p>
    <w:p w14:paraId="4701DFB1" w14:textId="132F5BF7" w:rsidR="00D362FD" w:rsidRDefault="00441BCF" w:rsidP="00766805">
      <w:r>
        <w:t>Maya Files: Create a folder for the model in the Maya folder &gt; ModelName_Model.ma (please save in maya ascii form)</w:t>
      </w:r>
    </w:p>
    <w:p w14:paraId="4DBD0318" w14:textId="6F622299" w:rsidR="00441BCF" w:rsidRDefault="00441BCF" w:rsidP="00766805">
      <w:r>
        <w:t>Substance Painter Files:</w:t>
      </w:r>
      <w:r w:rsidRPr="00441BCF">
        <w:t xml:space="preserve"> </w:t>
      </w:r>
      <w:r>
        <w:t xml:space="preserve">Create a folder for the model in the </w:t>
      </w:r>
      <w:r w:rsidR="007D4EFC">
        <w:t>Substance</w:t>
      </w:r>
      <w:r>
        <w:t xml:space="preserve"> folder &gt; </w:t>
      </w:r>
      <w:r w:rsidR="007D4EFC">
        <w:t>TextureName_Texture.spp</w:t>
      </w:r>
    </w:p>
    <w:p w14:paraId="0B2E3F2A" w14:textId="160117E0" w:rsidR="00441BCF" w:rsidRDefault="00441BCF" w:rsidP="00766805">
      <w:r>
        <w:t>Substance Designer Files:</w:t>
      </w:r>
      <w:r w:rsidR="007D4EFC" w:rsidRPr="007D4EFC">
        <w:t xml:space="preserve"> </w:t>
      </w:r>
      <w:r w:rsidR="007D4EFC">
        <w:t>Create a folder for the model in the Substance folder &gt; MaterialName_MT.sbs</w:t>
      </w:r>
    </w:p>
    <w:p w14:paraId="22665823" w14:textId="1ADF46A4" w:rsidR="00441BCF" w:rsidRDefault="00441BCF" w:rsidP="00766805">
      <w:r>
        <w:t>Photoshop Files:</w:t>
      </w:r>
      <w:r w:rsidR="007D4EFC" w:rsidRPr="007D4EFC">
        <w:t xml:space="preserve"> </w:t>
      </w:r>
      <w:r w:rsidR="007D4EFC">
        <w:t>Create a folder for the model in the Photoshop folder &gt; ImageName_IMG.psd</w:t>
      </w:r>
    </w:p>
    <w:p w14:paraId="2C4792EE" w14:textId="7E727546" w:rsidR="007D4EFC" w:rsidRDefault="00441BCF" w:rsidP="00766805">
      <w:r>
        <w:t>FBX/OBJ:</w:t>
      </w:r>
      <w:r w:rsidR="007D4EFC">
        <w:t xml:space="preserve"> Add to the resources folder Models &gt; ModelName_Model.obj/fbx</w:t>
      </w:r>
    </w:p>
    <w:p w14:paraId="6A49C045" w14:textId="2824DB4C" w:rsidR="007D4EFC" w:rsidRDefault="007D4EFC" w:rsidP="00766805">
      <w:r>
        <w:t>UI art: Add to resources folder UI &gt; UiArtName_IMG.png</w:t>
      </w:r>
    </w:p>
    <w:p w14:paraId="28FDA8C9" w14:textId="48AFDAD6" w:rsidR="007D4EFC" w:rsidRDefault="007D4EFC" w:rsidP="00766805">
      <w:r>
        <w:t>Concept Art:</w:t>
      </w:r>
      <w:r w:rsidRPr="007D4EFC">
        <w:t xml:space="preserve"> </w:t>
      </w:r>
      <w:r>
        <w:t>Create a folder for the model in the Concept Art folder &gt; ImageName_IMG.png</w:t>
      </w:r>
    </w:p>
    <w:p w14:paraId="1D6B1BC9" w14:textId="719ABC4C" w:rsidR="007D4EFC" w:rsidRDefault="007D4EFC" w:rsidP="00766805">
      <w:r>
        <w:t>Sound(Ableton): Create a folder for the model in the Ableton folder &gt; TrackName_SND.als</w:t>
      </w:r>
    </w:p>
    <w:p w14:paraId="6FD2D3CB" w14:textId="30DDA08D" w:rsidR="007D4EFC" w:rsidRDefault="007D4EFC" w:rsidP="00766805">
      <w:r>
        <w:t>Sound(</w:t>
      </w:r>
      <w:r w:rsidR="004B3204">
        <w:t>ogg): Create a folder for the model in the Sound folder &gt; TrackName_SNF.ogg</w:t>
      </w:r>
    </w:p>
    <w:p w14:paraId="1780E6F8" w14:textId="3980E47D" w:rsidR="00441BCF" w:rsidRDefault="00441BCF" w:rsidP="00766805"/>
    <w:p w14:paraId="20CA503A" w14:textId="173FDCD6" w:rsidR="00F575C4" w:rsidRDefault="00F575C4" w:rsidP="00766805">
      <w:r>
        <w:lastRenderedPageBreak/>
        <w:t>Header files: header files should be named ClassName.h and should be in their designated header folder within the project:</w:t>
      </w:r>
      <w:r>
        <w:br/>
        <w:t>ExampleProject/Header/ExampleTopic/.../ClassName.h</w:t>
      </w:r>
    </w:p>
    <w:p w14:paraId="45A0BEB1" w14:textId="77777777" w:rsidR="00646E2D" w:rsidRDefault="00646E2D" w:rsidP="00766805"/>
    <w:p w14:paraId="64CC0662" w14:textId="720884B3" w:rsidR="00F575C4" w:rsidRDefault="00F575C4" w:rsidP="00766805">
      <w:r>
        <w:t>Source files: source files should be named ClassName.cpp and should be in their designated source folder within the project:</w:t>
      </w:r>
    </w:p>
    <w:p w14:paraId="4BD7AB5B" w14:textId="42C06910" w:rsidR="00646E2D" w:rsidRDefault="00646E2D" w:rsidP="00766805">
      <w:r>
        <w:t>ExampleProject/Source/ExampleTopic/.../ClassName.cpp</w:t>
      </w:r>
    </w:p>
    <w:p w14:paraId="6A8B5FB4" w14:textId="77777777" w:rsidR="00646E2D" w:rsidRDefault="00646E2D" w:rsidP="00766805"/>
    <w:p w14:paraId="2A4369A6" w14:textId="7BBBCA71" w:rsidR="00646E2D" w:rsidRDefault="00646E2D" w:rsidP="00766805">
      <w:r>
        <w:t>Single Include header files: each project should have a designated single include header file, if the project contains many sub topics then supply a sinlge include for each topic and include those into the project single include. Folders should be layed out like so:</w:t>
      </w:r>
    </w:p>
    <w:p w14:paraId="7FE374DF" w14:textId="74DC7065" w:rsidR="00646E2D" w:rsidRDefault="00646E2D" w:rsidP="00646E2D">
      <w:r>
        <w:t>ExampleProject/Include/ExampleTopic/ExampleTopic.h</w:t>
      </w:r>
    </w:p>
    <w:p w14:paraId="6E525034" w14:textId="2A1ACA4D" w:rsidR="00646E2D" w:rsidRDefault="00646E2D" w:rsidP="00766805">
      <w:r>
        <w:t>ExampleProject/Include/ExampleProject.h</w:t>
      </w:r>
    </w:p>
    <w:p w14:paraId="60CFA3F1" w14:textId="18D148B1" w:rsidR="00646E2D" w:rsidRDefault="00646E2D" w:rsidP="00766805"/>
    <w:p w14:paraId="2FDE769C" w14:textId="5909A1AB" w:rsidR="00646E2D" w:rsidRDefault="00646E2D" w:rsidP="00766805">
      <w:r>
        <w:t>Library Includes: all external dependencies should be in the Resources folder under Lib/ and Include/</w:t>
      </w:r>
    </w:p>
    <w:p w14:paraId="618BFD2D" w14:textId="3D593F3C" w:rsidR="006D4835" w:rsidRDefault="006D4835" w:rsidP="00766805"/>
    <w:p w14:paraId="3FA7EFFB" w14:textId="65C55E6B" w:rsidR="006D4835" w:rsidRDefault="006D4835" w:rsidP="006D4835">
      <w:pPr>
        <w:pStyle w:val="Heading2"/>
      </w:pPr>
      <w:r>
        <w:t>HacknPlan:</w:t>
      </w:r>
    </w:p>
    <w:p w14:paraId="5FC42781" w14:textId="60A67006" w:rsidR="006D4835" w:rsidRDefault="006D4835" w:rsidP="006D4835">
      <w:r>
        <w:t>It is mandatory to have a tab of HacknPlan open at all times.</w:t>
      </w:r>
    </w:p>
    <w:p w14:paraId="71A19B5C" w14:textId="5FD2037E" w:rsidR="006D4835" w:rsidRDefault="006D4835" w:rsidP="006D4835"/>
    <w:p w14:paraId="16DCE858" w14:textId="31B37DF9" w:rsidR="006D4835" w:rsidRDefault="006D4835" w:rsidP="006D4835">
      <w:r>
        <w:t>When a task is in progress it must be put in the in progress tab. Only while it is currently actively being worked on.</w:t>
      </w:r>
    </w:p>
    <w:p w14:paraId="4DF49146" w14:textId="3A75FFC6" w:rsidR="006D4835" w:rsidRDefault="006D4835" w:rsidP="006D4835"/>
    <w:p w14:paraId="5BE2247F" w14:textId="3FE81A6B" w:rsidR="006D4835" w:rsidRDefault="006D4835" w:rsidP="006D4835">
      <w:r>
        <w:t xml:space="preserve">Once it is done, put it in to testing and another member of the team will test it based on the acceptance criteria. If the </w:t>
      </w:r>
      <w:r w:rsidR="00A14BFA">
        <w:t xml:space="preserve">item dosen’t meet the acceptance criteria it will be sent back to the sprint back log tagged as a Bug/Error and a comment saying what is wrong with it. </w:t>
      </w:r>
    </w:p>
    <w:p w14:paraId="464A46EC" w14:textId="2A8FB396" w:rsidR="00A14BFA" w:rsidRDefault="00A14BFA" w:rsidP="006D4835"/>
    <w:p w14:paraId="65E951E3" w14:textId="2D99E44F" w:rsidR="00A14BFA" w:rsidRDefault="00A14BFA" w:rsidP="006D4835">
      <w:r>
        <w:t>Then repeat the process until it meets the acceptance criteria.</w:t>
      </w:r>
    </w:p>
    <w:p w14:paraId="03D87D6D" w14:textId="23506018" w:rsidR="00A14BFA" w:rsidRDefault="00A14BFA" w:rsidP="006D4835"/>
    <w:p w14:paraId="5D83339C" w14:textId="0807BA10" w:rsidR="00A14BFA" w:rsidRDefault="00A14BFA" w:rsidP="006D4835">
      <w:r>
        <w:t>IMPORTANT NOTE! Always log your hours on the tasks at the end of the day or when you have completed a task.</w:t>
      </w:r>
    </w:p>
    <w:p w14:paraId="2B79B3C2" w14:textId="76F1D8F0" w:rsidR="00166CAA" w:rsidRDefault="00166CAA" w:rsidP="006D4835"/>
    <w:p w14:paraId="371C699F" w14:textId="60B03816" w:rsidR="00166CAA" w:rsidRDefault="00166CAA" w:rsidP="006D4835">
      <w:r>
        <w:t>If a task you have to do is not in HacknPlan then contact you relevant lead.</w:t>
      </w:r>
    </w:p>
    <w:p w14:paraId="63648459" w14:textId="22363ACD" w:rsidR="00166CAA" w:rsidRDefault="00166CAA" w:rsidP="006D4835"/>
    <w:p w14:paraId="157A969A" w14:textId="6B6C3000" w:rsidR="00166CAA" w:rsidRPr="006D4835" w:rsidRDefault="00166CAA" w:rsidP="006D4835">
      <w:r>
        <w:t>Planning poker will be played on Monday morning.</w:t>
      </w:r>
    </w:p>
    <w:p w14:paraId="23DBBB2A" w14:textId="77777777" w:rsidR="006D4835" w:rsidRDefault="006D4835" w:rsidP="00766805"/>
    <w:p w14:paraId="2529CDB5" w14:textId="77777777" w:rsidR="00FA7A3A" w:rsidRDefault="00FA7A3A" w:rsidP="00FA7A3A">
      <w:pPr>
        <w:pStyle w:val="Heading2"/>
        <w:rPr>
          <w:lang w:val="en-US"/>
        </w:rPr>
      </w:pPr>
      <w:r w:rsidRPr="00005DA3">
        <w:rPr>
          <w:lang w:val="en-US"/>
        </w:rPr>
        <w:t>Signatures</w:t>
      </w:r>
    </w:p>
    <w:p w14:paraId="4FC55CB7" w14:textId="6F6E75F3" w:rsidR="00FA7A3A" w:rsidRDefault="00FA7A3A" w:rsidP="00FA7A3A">
      <w:pPr>
        <w:rPr>
          <w:lang w:val="en-US"/>
        </w:rPr>
      </w:pPr>
      <w:r w:rsidRPr="00005DA3">
        <w:rPr>
          <w:lang w:val="en-US"/>
        </w:rPr>
        <w:t>Those who sign this contract promises that they accept the terms of the contract and will uphold the rules to the best of their abilities.</w:t>
      </w:r>
    </w:p>
    <w:p w14:paraId="7BAFE22F" w14:textId="25852F78" w:rsidR="00A14BFA" w:rsidRDefault="00A14BFA" w:rsidP="00FA7A3A">
      <w:pPr>
        <w:rPr>
          <w:lang w:val="en-US"/>
        </w:rPr>
      </w:pPr>
    </w:p>
    <w:p w14:paraId="017AD4F5" w14:textId="77777777" w:rsidR="00A14BFA" w:rsidRDefault="00A14BFA" w:rsidP="00FA7A3A">
      <w:pPr>
        <w:rPr>
          <w:sz w:val="2"/>
        </w:rPr>
      </w:pPr>
    </w:p>
    <w:p w14:paraId="6182A8A7" w14:textId="77777777" w:rsidR="00FA7A3A" w:rsidRDefault="00FA7A3A" w:rsidP="00FA7A3A"/>
    <w:tbl>
      <w:tblPr>
        <w:tblW w:w="9498"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705"/>
        <w:gridCol w:w="4650"/>
        <w:gridCol w:w="1143"/>
      </w:tblGrid>
      <w:tr w:rsidR="00FA7A3A" w14:paraId="1DFA5B1F" w14:textId="77777777" w:rsidTr="00A940D4">
        <w:tc>
          <w:tcPr>
            <w:tcW w:w="37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8CF624" w14:textId="77777777" w:rsidR="00FA7A3A" w:rsidRDefault="00FA7A3A">
            <w:pPr>
              <w:widowControl w:val="0"/>
              <w:spacing w:line="240" w:lineRule="auto"/>
            </w:pPr>
            <w:r>
              <w:t>Name</w:t>
            </w:r>
          </w:p>
        </w:tc>
        <w:tc>
          <w:tcPr>
            <w:tcW w:w="46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CBBD5C" w14:textId="77777777" w:rsidR="00FA7A3A" w:rsidRDefault="00FA7A3A">
            <w:pPr>
              <w:widowControl w:val="0"/>
              <w:spacing w:line="240" w:lineRule="auto"/>
            </w:pPr>
            <w:r>
              <w:t>Signature</w:t>
            </w:r>
          </w:p>
        </w:tc>
        <w:tc>
          <w:tcPr>
            <w:tcW w:w="114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2C5D0D" w14:textId="77777777" w:rsidR="00FA7A3A" w:rsidRDefault="00FA7A3A">
            <w:pPr>
              <w:widowControl w:val="0"/>
              <w:spacing w:line="240" w:lineRule="auto"/>
            </w:pPr>
            <w:r>
              <w:t>Date</w:t>
            </w:r>
          </w:p>
        </w:tc>
      </w:tr>
      <w:tr w:rsidR="00FC591E" w14:paraId="2F96D094" w14:textId="77777777" w:rsidTr="00A940D4">
        <w:tc>
          <w:tcPr>
            <w:tcW w:w="37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6AB14E" w14:textId="1B8B0D85" w:rsidR="00FC591E" w:rsidRDefault="00FC591E" w:rsidP="00FC591E">
            <w:pPr>
              <w:widowControl w:val="0"/>
              <w:spacing w:line="240" w:lineRule="auto"/>
              <w:rPr>
                <w:lang w:val="en-US"/>
              </w:rPr>
            </w:pPr>
            <w:r>
              <w:rPr>
                <w:lang w:val="en-US"/>
              </w:rPr>
              <w:lastRenderedPageBreak/>
              <w:t>Arjen De Aldrey</w:t>
            </w:r>
          </w:p>
        </w:tc>
        <w:tc>
          <w:tcPr>
            <w:tcW w:w="46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120EB7C" w14:textId="2532C985" w:rsidR="00FC591E" w:rsidRPr="00005DA3" w:rsidRDefault="00FC591E" w:rsidP="00FC591E">
            <w:pPr>
              <w:widowControl w:val="0"/>
              <w:spacing w:line="240" w:lineRule="auto"/>
              <w:rPr>
                <w:lang w:val="en-US"/>
              </w:rPr>
            </w:pPr>
          </w:p>
        </w:tc>
        <w:tc>
          <w:tcPr>
            <w:tcW w:w="114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6F6A7F9" w14:textId="383A490C" w:rsidR="00FC591E" w:rsidRDefault="00FC591E" w:rsidP="00FC591E">
            <w:pPr>
              <w:widowControl w:val="0"/>
              <w:tabs>
                <w:tab w:val="left" w:pos="780"/>
              </w:tabs>
              <w:spacing w:line="240" w:lineRule="auto"/>
            </w:pPr>
            <w:r>
              <w:t>10/02/20</w:t>
            </w:r>
          </w:p>
        </w:tc>
      </w:tr>
      <w:tr w:rsidR="00FC591E" w:rsidRPr="00D76609" w14:paraId="7835057F" w14:textId="77777777" w:rsidTr="00A940D4">
        <w:tc>
          <w:tcPr>
            <w:tcW w:w="37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CC7E6E" w14:textId="4B9E048F" w:rsidR="00FC591E" w:rsidRDefault="00FC591E" w:rsidP="00FC591E">
            <w:pPr>
              <w:widowControl w:val="0"/>
              <w:spacing w:line="240" w:lineRule="auto"/>
              <w:rPr>
                <w:lang w:val="en-US"/>
              </w:rPr>
            </w:pPr>
            <w:r>
              <w:rPr>
                <w:lang w:val="en-US"/>
              </w:rPr>
              <w:t>Rowan Ramsey</w:t>
            </w:r>
          </w:p>
        </w:tc>
        <w:tc>
          <w:tcPr>
            <w:tcW w:w="46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B1B1270" w14:textId="2869BE3F" w:rsidR="00FC591E" w:rsidRPr="00D76609" w:rsidRDefault="00FC591E" w:rsidP="00FC591E">
            <w:pPr>
              <w:widowControl w:val="0"/>
              <w:spacing w:line="240" w:lineRule="auto"/>
              <w:rPr>
                <w:lang w:val="en-US"/>
              </w:rPr>
            </w:pPr>
          </w:p>
        </w:tc>
        <w:tc>
          <w:tcPr>
            <w:tcW w:w="114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89F0950" w14:textId="5A2CA20C" w:rsidR="00FC591E" w:rsidRPr="00D76609" w:rsidRDefault="00FC591E" w:rsidP="00FC591E">
            <w:pPr>
              <w:widowControl w:val="0"/>
              <w:spacing w:line="240" w:lineRule="auto"/>
              <w:rPr>
                <w:lang w:val="en-US"/>
              </w:rPr>
            </w:pPr>
            <w:r>
              <w:t>10/02/20</w:t>
            </w:r>
          </w:p>
        </w:tc>
      </w:tr>
      <w:tr w:rsidR="00FC591E" w:rsidRPr="00005DA3" w14:paraId="2840255F" w14:textId="77777777" w:rsidTr="00A940D4">
        <w:tc>
          <w:tcPr>
            <w:tcW w:w="37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1EF7D0E" w14:textId="44D99F6B" w:rsidR="00FC591E" w:rsidRDefault="00FC591E" w:rsidP="00FC591E">
            <w:pPr>
              <w:widowControl w:val="0"/>
              <w:spacing w:line="240" w:lineRule="auto"/>
            </w:pPr>
            <w:r>
              <w:t>Glyn Leine</w:t>
            </w:r>
          </w:p>
        </w:tc>
        <w:tc>
          <w:tcPr>
            <w:tcW w:w="46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B9D72DB" w14:textId="4D78D90A" w:rsidR="00FC591E" w:rsidRPr="00005DA3" w:rsidRDefault="00FC591E" w:rsidP="00FC591E">
            <w:pPr>
              <w:widowControl w:val="0"/>
              <w:spacing w:line="240" w:lineRule="auto"/>
              <w:rPr>
                <w:lang w:val="en-US"/>
              </w:rPr>
            </w:pPr>
          </w:p>
        </w:tc>
        <w:tc>
          <w:tcPr>
            <w:tcW w:w="114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24BFD46" w14:textId="70244F86" w:rsidR="00FC591E" w:rsidRDefault="00FC591E" w:rsidP="00FC591E">
            <w:pPr>
              <w:widowControl w:val="0"/>
              <w:spacing w:line="240" w:lineRule="auto"/>
            </w:pPr>
            <w:r>
              <w:t>10/02/20</w:t>
            </w:r>
          </w:p>
        </w:tc>
      </w:tr>
    </w:tbl>
    <w:p w14:paraId="7C884D78" w14:textId="77777777" w:rsidR="00FA7A3A" w:rsidRDefault="00FA7A3A" w:rsidP="00FA7A3A">
      <w:pPr>
        <w:tabs>
          <w:tab w:val="left" w:pos="6396"/>
        </w:tabs>
        <w:rPr>
          <w:lang w:eastAsia="en-GB"/>
        </w:rPr>
      </w:pPr>
    </w:p>
    <w:p w14:paraId="1410E789" w14:textId="77777777" w:rsidR="00FA7A3A" w:rsidRDefault="00FA7A3A" w:rsidP="00FA7A3A">
      <w:pPr>
        <w:tabs>
          <w:tab w:val="left" w:pos="6396"/>
        </w:tabs>
        <w:rPr>
          <w:lang w:val="en-GB"/>
        </w:rPr>
      </w:pPr>
      <w:r>
        <w:rPr>
          <w:b/>
          <w:lang w:val="en-GB"/>
        </w:rPr>
        <w:t xml:space="preserve">Disclaimer: </w:t>
      </w:r>
      <w:r>
        <w:rPr>
          <w:lang w:val="en-GB"/>
        </w:rPr>
        <w:t>This contract cannot be changed, only content can be added to this in communication with the rest of the team.</w:t>
      </w:r>
    </w:p>
    <w:p w14:paraId="678F3ED2" w14:textId="36E40348" w:rsidR="006C5584" w:rsidRPr="00FA7A3A" w:rsidRDefault="006C5584" w:rsidP="00FA7A3A">
      <w:pPr>
        <w:tabs>
          <w:tab w:val="left" w:pos="6396"/>
        </w:tabs>
        <w:rPr>
          <w:lang w:val="en-GB"/>
        </w:rPr>
      </w:pPr>
    </w:p>
    <w:sectPr w:rsidR="006C5584" w:rsidRPr="00FA7A3A">
      <w:pgSz w:w="11909" w:h="16834"/>
      <w:pgMar w:top="1440" w:right="1440" w:bottom="1440" w:left="1440" w:header="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C9766F"/>
    <w:multiLevelType w:val="hybridMultilevel"/>
    <w:tmpl w:val="2944A0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CAA661E"/>
    <w:multiLevelType w:val="multilevel"/>
    <w:tmpl w:val="9774D4D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1F3F783C"/>
    <w:multiLevelType w:val="hybridMultilevel"/>
    <w:tmpl w:val="BAF253E6"/>
    <w:lvl w:ilvl="0" w:tplc="56B02BFC">
      <w:start w:val="28"/>
      <w:numFmt w:val="bullet"/>
      <w:lvlText w:val="-"/>
      <w:lvlJc w:val="left"/>
      <w:pPr>
        <w:ind w:left="720" w:hanging="360"/>
      </w:pPr>
      <w:rPr>
        <w:rFonts w:ascii="Arial" w:eastAsia="Arial" w:hAnsi="Arial" w:cs="Aria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234538E1"/>
    <w:multiLevelType w:val="multilevel"/>
    <w:tmpl w:val="7B5A9182"/>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4" w15:restartNumberingAfterBreak="0">
    <w:nsid w:val="25335109"/>
    <w:multiLevelType w:val="multilevel"/>
    <w:tmpl w:val="173EF1D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30E752A9"/>
    <w:multiLevelType w:val="multilevel"/>
    <w:tmpl w:val="E91ECBF0"/>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6" w15:restartNumberingAfterBreak="0">
    <w:nsid w:val="415808AD"/>
    <w:multiLevelType w:val="multilevel"/>
    <w:tmpl w:val="0FFA696C"/>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7" w15:restartNumberingAfterBreak="0">
    <w:nsid w:val="5BC67E07"/>
    <w:multiLevelType w:val="multilevel"/>
    <w:tmpl w:val="30EC2C8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5E3C5F21"/>
    <w:multiLevelType w:val="multilevel"/>
    <w:tmpl w:val="965CD01E"/>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9" w15:restartNumberingAfterBreak="0">
    <w:nsid w:val="5E5D5EC0"/>
    <w:multiLevelType w:val="multilevel"/>
    <w:tmpl w:val="4A809E5A"/>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10" w15:restartNumberingAfterBreak="0">
    <w:nsid w:val="70105723"/>
    <w:multiLevelType w:val="multilevel"/>
    <w:tmpl w:val="6974DE7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702D304A"/>
    <w:multiLevelType w:val="multilevel"/>
    <w:tmpl w:val="7FAE934C"/>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12" w15:restartNumberingAfterBreak="0">
    <w:nsid w:val="79173632"/>
    <w:multiLevelType w:val="multilevel"/>
    <w:tmpl w:val="D3A4C45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7D0757C0"/>
    <w:multiLevelType w:val="multilevel"/>
    <w:tmpl w:val="6D78EF9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10"/>
  </w:num>
  <w:num w:numId="2">
    <w:abstractNumId w:val="7"/>
  </w:num>
  <w:num w:numId="3">
    <w:abstractNumId w:val="13"/>
  </w:num>
  <w:num w:numId="4">
    <w:abstractNumId w:val="12"/>
  </w:num>
  <w:num w:numId="5">
    <w:abstractNumId w:val="4"/>
  </w:num>
  <w:num w:numId="6">
    <w:abstractNumId w:val="1"/>
  </w:num>
  <w:num w:numId="7">
    <w:abstractNumId w:val="0"/>
  </w:num>
  <w:num w:numId="8">
    <w:abstractNumId w:val="5"/>
  </w:num>
  <w:num w:numId="9">
    <w:abstractNumId w:val="3"/>
  </w:num>
  <w:num w:numId="10">
    <w:abstractNumId w:val="11"/>
  </w:num>
  <w:num w:numId="11">
    <w:abstractNumId w:val="6"/>
  </w:num>
  <w:num w:numId="12">
    <w:abstractNumId w:val="9"/>
  </w:num>
  <w:num w:numId="13">
    <w:abstractNumId w:val="8"/>
  </w:num>
  <w:num w:numId="1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SzNDQwM7QwMjYxMDRX0lEKTi0uzszPAykwrAUAHx3YKSwAAAA="/>
  </w:docVars>
  <w:rsids>
    <w:rsidRoot w:val="006C5584"/>
    <w:rsid w:val="00005DA3"/>
    <w:rsid w:val="00091443"/>
    <w:rsid w:val="00166CAA"/>
    <w:rsid w:val="001D5A2B"/>
    <w:rsid w:val="00287871"/>
    <w:rsid w:val="00366417"/>
    <w:rsid w:val="003A606A"/>
    <w:rsid w:val="004400B9"/>
    <w:rsid w:val="00441BCF"/>
    <w:rsid w:val="004B3204"/>
    <w:rsid w:val="00646E2D"/>
    <w:rsid w:val="00680D0B"/>
    <w:rsid w:val="006B288F"/>
    <w:rsid w:val="006C5584"/>
    <w:rsid w:val="006D4835"/>
    <w:rsid w:val="0074568B"/>
    <w:rsid w:val="00751EA9"/>
    <w:rsid w:val="00766805"/>
    <w:rsid w:val="007D4E60"/>
    <w:rsid w:val="007D4EFC"/>
    <w:rsid w:val="0088776D"/>
    <w:rsid w:val="009034BC"/>
    <w:rsid w:val="009E4B7E"/>
    <w:rsid w:val="00A14BFA"/>
    <w:rsid w:val="00A53B19"/>
    <w:rsid w:val="00A940D4"/>
    <w:rsid w:val="00A970E0"/>
    <w:rsid w:val="00BC4C61"/>
    <w:rsid w:val="00CB2FE4"/>
    <w:rsid w:val="00CC11E9"/>
    <w:rsid w:val="00CF13C6"/>
    <w:rsid w:val="00D362FD"/>
    <w:rsid w:val="00D76609"/>
    <w:rsid w:val="00E03436"/>
    <w:rsid w:val="00E328F1"/>
    <w:rsid w:val="00EF6317"/>
    <w:rsid w:val="00F575C4"/>
    <w:rsid w:val="00FA7A3A"/>
    <w:rsid w:val="00FC591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AEC379"/>
  <w15:docId w15:val="{EB51D414-4A1F-4EAC-A8A5-283156E98C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nl-NL"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qFormat/>
    <w:pPr>
      <w:keepNext/>
      <w:keepLines/>
      <w:spacing w:after="60"/>
    </w:pPr>
    <w:rPr>
      <w:sz w:val="52"/>
      <w:szCs w:val="52"/>
    </w:rPr>
  </w:style>
  <w:style w:type="paragraph" w:styleId="Subtitle">
    <w:name w:val="Subtitle"/>
    <w:basedOn w:val="Normal"/>
    <w:next w:val="Normal"/>
    <w:link w:val="SubtitleChar"/>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rsid w:val="004400B9"/>
    <w:pPr>
      <w:ind w:left="720"/>
      <w:contextualSpacing/>
    </w:pPr>
  </w:style>
  <w:style w:type="character" w:customStyle="1" w:styleId="TitleChar">
    <w:name w:val="Title Char"/>
    <w:basedOn w:val="DefaultParagraphFont"/>
    <w:link w:val="Title"/>
    <w:rsid w:val="00FA7A3A"/>
    <w:rPr>
      <w:sz w:val="52"/>
      <w:szCs w:val="52"/>
    </w:rPr>
  </w:style>
  <w:style w:type="character" w:customStyle="1" w:styleId="SubtitleChar">
    <w:name w:val="Subtitle Char"/>
    <w:basedOn w:val="DefaultParagraphFont"/>
    <w:link w:val="Subtitle"/>
    <w:rsid w:val="00FA7A3A"/>
    <w:rPr>
      <w:color w:val="666666"/>
      <w:sz w:val="30"/>
      <w:szCs w:val="30"/>
    </w:rPr>
  </w:style>
  <w:style w:type="character" w:styleId="Hyperlink">
    <w:name w:val="Hyperlink"/>
    <w:basedOn w:val="DefaultParagraphFont"/>
    <w:uiPriority w:val="99"/>
    <w:semiHidden/>
    <w:unhideWhenUsed/>
    <w:rsid w:val="00FA7A3A"/>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4445904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5</Pages>
  <Words>1087</Words>
  <Characters>6197</Characters>
  <Application>Microsoft Office Word</Application>
  <DocSecurity>0</DocSecurity>
  <Lines>51</Lines>
  <Paragraphs>1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72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bert Day O'Connor</dc:creator>
  <cp:lastModifiedBy>Glyn Leine</cp:lastModifiedBy>
  <cp:revision>3</cp:revision>
  <cp:lastPrinted>2020-02-10T13:25:00Z</cp:lastPrinted>
  <dcterms:created xsi:type="dcterms:W3CDTF">2020-02-10T13:37:00Z</dcterms:created>
  <dcterms:modified xsi:type="dcterms:W3CDTF">2020-04-18T13:45:00Z</dcterms:modified>
</cp:coreProperties>
</file>